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4E2DC" w14:textId="53AA3D9A" w:rsidR="00FD3FDA" w:rsidRDefault="000E27A9" w:rsidP="00805674">
      <w:pPr>
        <w:spacing w:after="0"/>
        <w:ind w:left="0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C68B7FF" wp14:editId="65AD7A27">
            <wp:simplePos x="0" y="0"/>
            <wp:positionH relativeFrom="margin">
              <wp:posOffset>-60960</wp:posOffset>
            </wp:positionH>
            <wp:positionV relativeFrom="paragraph">
              <wp:posOffset>-807720</wp:posOffset>
            </wp:positionV>
            <wp:extent cx="3787140" cy="2133547"/>
            <wp:effectExtent l="0" t="0" r="3810" b="635"/>
            <wp:wrapNone/>
            <wp:docPr id="10" name="Picture 10" descr="A dog wearing a 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dog wearing a ha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2133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9E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46DE7E" wp14:editId="47F42DA3">
                <wp:simplePos x="0" y="0"/>
                <wp:positionH relativeFrom="column">
                  <wp:posOffset>4429125</wp:posOffset>
                </wp:positionH>
                <wp:positionV relativeFrom="paragraph">
                  <wp:posOffset>103505</wp:posOffset>
                </wp:positionV>
                <wp:extent cx="0" cy="1181735"/>
                <wp:effectExtent l="9525" t="8255" r="9525" b="10160"/>
                <wp:wrapNone/>
                <wp:docPr id="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17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FE2A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6" type="#_x0000_t32" style="position:absolute;margin-left:348.75pt;margin-top:8.15pt;width:0;height:93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"/>
            </w:pict>
          </mc:Fallback>
        </mc:AlternateContent>
      </w:r>
      <w:r w:rsidR="00FE49EF" w:rsidRPr="00A52418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D25373" wp14:editId="7E3AEFFE">
                <wp:simplePos x="0" y="0"/>
                <wp:positionH relativeFrom="column">
                  <wp:posOffset>4592320</wp:posOffset>
                </wp:positionH>
                <wp:positionV relativeFrom="paragraph">
                  <wp:posOffset>-38100</wp:posOffset>
                </wp:positionV>
                <wp:extent cx="2482215" cy="1800225"/>
                <wp:effectExtent l="2540" t="0" r="1270" b="0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5E713F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Jenny Barker</w:t>
                            </w:r>
                          </w:p>
                          <w:p w14:paraId="732B66DC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 xml:space="preserve">33, </w:t>
                            </w:r>
                            <w:proofErr w:type="spellStart"/>
                            <w:r w:rsidRPr="00C10489">
                              <w:rPr>
                                <w:sz w:val="22"/>
                              </w:rPr>
                              <w:t>Hobsic</w:t>
                            </w:r>
                            <w:proofErr w:type="spellEnd"/>
                            <w:r w:rsidRPr="00C10489">
                              <w:rPr>
                                <w:sz w:val="22"/>
                              </w:rPr>
                              <w:t xml:space="preserve"> Close, Brinsley</w:t>
                            </w:r>
                          </w:p>
                          <w:p w14:paraId="6315F21E" w14:textId="3AE86623" w:rsidR="00C10489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Notti</w:t>
                            </w:r>
                            <w:r w:rsidR="00FE49EF">
                              <w:rPr>
                                <w:sz w:val="22"/>
                              </w:rPr>
                              <w:t>n</w:t>
                            </w:r>
                            <w:r w:rsidRPr="00C10489">
                              <w:rPr>
                                <w:sz w:val="22"/>
                              </w:rPr>
                              <w:t>ghamshire, NG16 5AX</w:t>
                            </w:r>
                          </w:p>
                          <w:p w14:paraId="5BF64DD3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07505000709</w:t>
                            </w:r>
                          </w:p>
                          <w:p w14:paraId="13148B32" w14:textId="77777777" w:rsidR="00805674" w:rsidRPr="00C10489" w:rsidRDefault="00805674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www.</w:t>
                            </w:r>
                            <w:r w:rsidR="00C10489" w:rsidRPr="00C10489">
                              <w:rPr>
                                <w:sz w:val="22"/>
                              </w:rPr>
                              <w:t>feralhearts-horses.com</w:t>
                            </w:r>
                          </w:p>
                          <w:p w14:paraId="162CB417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feralhearts_behaviour@yahoo.com</w:t>
                            </w:r>
                          </w:p>
                          <w:p w14:paraId="4C058F4D" w14:textId="77777777" w:rsidR="00CD43F5" w:rsidRDefault="00CD43F5" w:rsidP="00805674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D2537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61.6pt;margin-top:-3pt;width:195.45pt;height:141.7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" stroked="f">
                <v:textbox style="mso-fit-shape-to-text:t">
                  <w:txbxContent>
                    <w:p w14:paraId="655E713F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Jenny Barker</w:t>
                      </w:r>
                    </w:p>
                    <w:p w14:paraId="732B66DC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 xml:space="preserve">33, </w:t>
                      </w:r>
                      <w:proofErr w:type="spellStart"/>
                      <w:r w:rsidRPr="00C10489">
                        <w:rPr>
                          <w:sz w:val="22"/>
                        </w:rPr>
                        <w:t>Hobsic</w:t>
                      </w:r>
                      <w:proofErr w:type="spellEnd"/>
                      <w:r w:rsidRPr="00C10489">
                        <w:rPr>
                          <w:sz w:val="22"/>
                        </w:rPr>
                        <w:t xml:space="preserve"> Close, Brinsley</w:t>
                      </w:r>
                    </w:p>
                    <w:p w14:paraId="6315F21E" w14:textId="3AE86623" w:rsidR="00C10489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Notti</w:t>
                      </w:r>
                      <w:r w:rsidR="00FE49EF">
                        <w:rPr>
                          <w:sz w:val="22"/>
                        </w:rPr>
                        <w:t>n</w:t>
                      </w:r>
                      <w:r w:rsidRPr="00C10489">
                        <w:rPr>
                          <w:sz w:val="22"/>
                        </w:rPr>
                        <w:t>ghamshire, NG16 5AX</w:t>
                      </w:r>
                    </w:p>
                    <w:p w14:paraId="5BF64DD3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07505000709</w:t>
                      </w:r>
                    </w:p>
                    <w:p w14:paraId="13148B32" w14:textId="77777777" w:rsidR="00805674" w:rsidRPr="00C10489" w:rsidRDefault="00805674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www.</w:t>
                      </w:r>
                      <w:r w:rsidR="00C10489" w:rsidRPr="00C10489">
                        <w:rPr>
                          <w:sz w:val="22"/>
                        </w:rPr>
                        <w:t>feralhearts-horses.com</w:t>
                      </w:r>
                    </w:p>
                    <w:p w14:paraId="162CB417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feralhearts_behaviour@yahoo.com</w:t>
                      </w:r>
                    </w:p>
                    <w:p w14:paraId="4C058F4D" w14:textId="77777777" w:rsidR="00CD43F5" w:rsidRDefault="00CD43F5" w:rsidP="00805674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 w:rsidR="00805674">
        <w:rPr>
          <w:rFonts w:ascii="Arial" w:hAnsi="Arial" w:cs="Arial"/>
        </w:rPr>
        <w:tab/>
      </w:r>
      <w:r w:rsidR="00FD3FDA">
        <w:rPr>
          <w:rFonts w:ascii="Arial" w:hAnsi="Arial" w:cs="Arial"/>
          <w:color w:val="4F6228"/>
        </w:rPr>
        <w:tab/>
      </w:r>
      <w:r w:rsidR="00FD3FDA">
        <w:rPr>
          <w:rFonts w:ascii="Arial" w:hAnsi="Arial" w:cs="Arial"/>
          <w:color w:val="4F6228"/>
        </w:rPr>
        <w:tab/>
      </w:r>
      <w:r w:rsidR="00FD3FDA">
        <w:rPr>
          <w:rFonts w:ascii="Arial" w:hAnsi="Arial" w:cs="Arial"/>
          <w:color w:val="4F6228"/>
        </w:rPr>
        <w:tab/>
      </w:r>
      <w:r w:rsidR="009A3CF9">
        <w:rPr>
          <w:rFonts w:ascii="Arial" w:hAnsi="Arial" w:cs="Arial"/>
          <w:color w:val="4F6228"/>
        </w:rPr>
        <w:tab/>
      </w:r>
    </w:p>
    <w:p w14:paraId="639FDC19" w14:textId="1BB3F1E4" w:rsidR="00805674" w:rsidRDefault="009A3CF9" w:rsidP="00C10489">
      <w:pPr>
        <w:tabs>
          <w:tab w:val="left" w:pos="1589"/>
        </w:tabs>
        <w:spacing w:after="0"/>
        <w:rPr>
          <w:sz w:val="28"/>
          <w:szCs w:val="28"/>
        </w:rPr>
      </w:pPr>
      <w:r w:rsidRPr="009F3D17">
        <w:rPr>
          <w:sz w:val="28"/>
          <w:szCs w:val="28"/>
        </w:rPr>
        <w:tab/>
      </w:r>
      <w:r w:rsidR="00C10489">
        <w:rPr>
          <w:sz w:val="28"/>
          <w:szCs w:val="28"/>
        </w:rPr>
        <w:tab/>
      </w:r>
    </w:p>
    <w:p w14:paraId="06CBA48B" w14:textId="1DD01B0B" w:rsidR="00CD43F5" w:rsidRDefault="00CD43F5" w:rsidP="00CD43F5">
      <w:pPr>
        <w:spacing w:after="0"/>
        <w:jc w:val="center"/>
        <w:rPr>
          <w:color w:val="4F6228"/>
          <w:sz w:val="28"/>
          <w:szCs w:val="28"/>
        </w:rPr>
      </w:pPr>
    </w:p>
    <w:p w14:paraId="4D742CD5" w14:textId="77777777" w:rsidR="0071233F" w:rsidRDefault="0071233F" w:rsidP="00FD3FDA">
      <w:pPr>
        <w:spacing w:after="0"/>
        <w:rPr>
          <w:rFonts w:ascii="Arial" w:hAnsi="Arial" w:cs="Arial"/>
          <w:b/>
          <w:sz w:val="28"/>
          <w:szCs w:val="28"/>
        </w:rPr>
      </w:pPr>
    </w:p>
    <w:p w14:paraId="7CE8B407" w14:textId="77777777" w:rsidR="0071233F" w:rsidRDefault="0071233F" w:rsidP="00FD3FDA">
      <w:pPr>
        <w:spacing w:after="0"/>
        <w:rPr>
          <w:rFonts w:ascii="Arial" w:hAnsi="Arial" w:cs="Arial"/>
          <w:b/>
          <w:sz w:val="28"/>
          <w:szCs w:val="28"/>
        </w:rPr>
      </w:pPr>
    </w:p>
    <w:p w14:paraId="4FF1141E" w14:textId="77777777" w:rsidR="00943FA0" w:rsidRDefault="00943FA0" w:rsidP="00FD3FDA">
      <w:pPr>
        <w:spacing w:after="0"/>
        <w:rPr>
          <w:rFonts w:ascii="Arial" w:hAnsi="Arial" w:cs="Aharoni"/>
          <w:b/>
          <w:sz w:val="28"/>
          <w:szCs w:val="28"/>
        </w:rPr>
      </w:pPr>
    </w:p>
    <w:p w14:paraId="064F69C8" w14:textId="0410284F" w:rsidR="009A3CF9" w:rsidRPr="00D21603" w:rsidRDefault="00C10489" w:rsidP="00FD3FDA">
      <w:pPr>
        <w:spacing w:after="0"/>
        <w:rPr>
          <w:rFonts w:ascii="Arial" w:hAnsi="Arial" w:cs="Aharoni"/>
          <w:sz w:val="28"/>
          <w:szCs w:val="28"/>
        </w:rPr>
      </w:pPr>
      <w:r w:rsidRPr="00D21603">
        <w:rPr>
          <w:rFonts w:ascii="Arial" w:hAnsi="Arial" w:cs="Aharoni"/>
          <w:b/>
          <w:sz w:val="28"/>
          <w:szCs w:val="28"/>
        </w:rPr>
        <w:t>Veterinary Referral Form:</w:t>
      </w:r>
      <w:r w:rsidR="009A3CF9" w:rsidRPr="00D21603">
        <w:rPr>
          <w:rFonts w:ascii="Arial" w:hAnsi="Arial" w:cs="Aharoni"/>
          <w:b/>
          <w:sz w:val="28"/>
          <w:szCs w:val="28"/>
        </w:rPr>
        <w:t xml:space="preserve"> </w:t>
      </w:r>
      <w:r w:rsidRPr="00D21603">
        <w:rPr>
          <w:rFonts w:ascii="Arial" w:hAnsi="Arial" w:cs="Aharoni"/>
          <w:b/>
          <w:sz w:val="28"/>
          <w:szCs w:val="28"/>
        </w:rPr>
        <w:t xml:space="preserve">Equine </w:t>
      </w:r>
      <w:r w:rsidR="004743E5">
        <w:rPr>
          <w:rFonts w:ascii="Arial" w:hAnsi="Arial" w:cs="Aharoni"/>
          <w:b/>
          <w:sz w:val="28"/>
          <w:szCs w:val="28"/>
        </w:rPr>
        <w:t>and canine b</w:t>
      </w:r>
      <w:r w:rsidR="009A3CF9" w:rsidRPr="00D21603">
        <w:rPr>
          <w:rFonts w:ascii="Arial" w:hAnsi="Arial" w:cs="Aharoni"/>
          <w:b/>
          <w:sz w:val="28"/>
          <w:szCs w:val="28"/>
        </w:rPr>
        <w:t>ehaviour</w:t>
      </w:r>
      <w:r w:rsidR="004743E5">
        <w:rPr>
          <w:rFonts w:ascii="Arial" w:hAnsi="Arial" w:cs="Aharoni"/>
          <w:b/>
          <w:sz w:val="28"/>
          <w:szCs w:val="28"/>
        </w:rPr>
        <w:t xml:space="preserve"> consultations</w:t>
      </w:r>
    </w:p>
    <w:p w14:paraId="2F99CD3D" w14:textId="77777777" w:rsidR="009A3CF9" w:rsidRPr="00590D68" w:rsidRDefault="009A3CF9" w:rsidP="00FD3FDA">
      <w:pPr>
        <w:spacing w:after="0"/>
        <w:rPr>
          <w:rFonts w:ascii="Arial" w:hAnsi="Arial" w:cs="Arial"/>
          <w:sz w:val="12"/>
          <w:szCs w:val="12"/>
        </w:rPr>
      </w:pPr>
    </w:p>
    <w:p w14:paraId="3A635DC0" w14:textId="77777777" w:rsidR="009A3CF9" w:rsidRPr="00D21603" w:rsidRDefault="009A3CF9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Referring Veterinary Surgeon</w:t>
      </w:r>
      <w:r w:rsidR="002C63AF" w:rsidRPr="00D21603">
        <w:rPr>
          <w:rFonts w:ascii="Calibri" w:hAnsi="Calibri" w:cs="Calibri"/>
        </w:rPr>
        <w:t>:</w:t>
      </w:r>
      <w:r w:rsidRPr="00D21603">
        <w:rPr>
          <w:rFonts w:ascii="Calibri" w:hAnsi="Calibri" w:cs="Calibri"/>
        </w:rPr>
        <w:t xml:space="preserve"> ___________________</w:t>
      </w:r>
      <w:r w:rsidR="002C63AF" w:rsidRPr="00D21603">
        <w:rPr>
          <w:rFonts w:ascii="Calibri" w:hAnsi="Calibri" w:cs="Calibri"/>
        </w:rPr>
        <w:t>______</w:t>
      </w:r>
      <w:r w:rsidR="00D21603" w:rsidRPr="00D21603">
        <w:rPr>
          <w:rFonts w:ascii="Calibri" w:hAnsi="Calibri" w:cs="Calibri"/>
        </w:rPr>
        <w:t>_______________________</w:t>
      </w:r>
    </w:p>
    <w:p w14:paraId="11105842" w14:textId="77777777" w:rsidR="009A3CF9" w:rsidRPr="00D21603" w:rsidRDefault="002C63A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Practice Name:</w:t>
      </w:r>
      <w:r w:rsidR="009A3CF9" w:rsidRPr="00D21603">
        <w:rPr>
          <w:rFonts w:ascii="Calibri" w:hAnsi="Calibri" w:cs="Calibri"/>
        </w:rPr>
        <w:t xml:space="preserve"> </w:t>
      </w:r>
      <w:r w:rsidRPr="00D21603">
        <w:rPr>
          <w:rFonts w:ascii="Calibri" w:hAnsi="Calibri" w:cs="Calibri"/>
        </w:rPr>
        <w:t>_</w:t>
      </w:r>
      <w:r w:rsidR="009A3CF9" w:rsidRPr="00D21603">
        <w:rPr>
          <w:rFonts w:ascii="Calibri" w:hAnsi="Calibri" w:cs="Calibri"/>
        </w:rPr>
        <w:t>___________________________</w:t>
      </w:r>
      <w:r w:rsidRPr="00D21603">
        <w:rPr>
          <w:rFonts w:ascii="Calibri" w:hAnsi="Calibri" w:cs="Calibri"/>
        </w:rPr>
        <w:t>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</w:t>
      </w:r>
      <w:r w:rsidR="00D21603" w:rsidRPr="00D21603">
        <w:rPr>
          <w:rFonts w:ascii="Calibri" w:hAnsi="Calibri" w:cs="Calibri"/>
        </w:rPr>
        <w:t>_________</w:t>
      </w:r>
    </w:p>
    <w:p w14:paraId="3B1696B9" w14:textId="77777777" w:rsidR="009A3CF9" w:rsidRPr="00D21603" w:rsidRDefault="0071233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Practice </w:t>
      </w:r>
      <w:proofErr w:type="gramStart"/>
      <w:r w:rsidRPr="00D21603">
        <w:rPr>
          <w:rFonts w:ascii="Calibri" w:hAnsi="Calibri" w:cs="Calibri"/>
        </w:rPr>
        <w:t>A</w:t>
      </w:r>
      <w:r w:rsidR="009A3CF9" w:rsidRPr="00D21603">
        <w:rPr>
          <w:rFonts w:ascii="Calibri" w:hAnsi="Calibri" w:cs="Calibri"/>
        </w:rPr>
        <w:t>ddress</w:t>
      </w:r>
      <w:r w:rsidR="002C63AF" w:rsidRPr="00D21603">
        <w:rPr>
          <w:rFonts w:ascii="Calibri" w:hAnsi="Calibri" w:cs="Calibri"/>
        </w:rPr>
        <w:t>:</w:t>
      </w:r>
      <w:r w:rsidR="009A3CF9" w:rsidRPr="00D21603">
        <w:rPr>
          <w:rFonts w:ascii="Calibri" w:hAnsi="Calibri" w:cs="Calibri"/>
        </w:rPr>
        <w:t>_</w:t>
      </w:r>
      <w:proofErr w:type="gramEnd"/>
      <w:r w:rsidR="009A3CF9" w:rsidRPr="00D21603">
        <w:rPr>
          <w:rFonts w:ascii="Calibri" w:hAnsi="Calibri" w:cs="Calibri"/>
        </w:rPr>
        <w:t>_______________</w:t>
      </w:r>
      <w:r w:rsidR="002C63AF" w:rsidRPr="00D21603">
        <w:rPr>
          <w:rFonts w:ascii="Calibri" w:hAnsi="Calibri" w:cs="Calibri"/>
        </w:rPr>
        <w:t>______________</w:t>
      </w:r>
      <w:r w:rsidR="00590D68" w:rsidRPr="00D21603">
        <w:rPr>
          <w:rFonts w:ascii="Calibri" w:hAnsi="Calibri" w:cs="Calibri"/>
        </w:rPr>
        <w:t>______</w:t>
      </w:r>
      <w:r w:rsidR="002C63AF" w:rsidRPr="00D21603">
        <w:rPr>
          <w:rFonts w:ascii="Calibri" w:hAnsi="Calibri" w:cs="Calibri"/>
        </w:rPr>
        <w:t>_____</w:t>
      </w:r>
      <w:r w:rsidR="009A3CF9" w:rsidRPr="00D21603">
        <w:rPr>
          <w:rFonts w:ascii="Calibri" w:hAnsi="Calibri" w:cs="Calibri"/>
        </w:rPr>
        <w:t>__________________</w:t>
      </w:r>
    </w:p>
    <w:p w14:paraId="6CA0FA44" w14:textId="77777777" w:rsidR="002C63AF" w:rsidRPr="00D21603" w:rsidRDefault="002C63A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______________________</w:t>
      </w:r>
    </w:p>
    <w:p w14:paraId="76ADF258" w14:textId="77777777" w:rsidR="002C63AF" w:rsidRPr="00D21603" w:rsidRDefault="0071233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Practice </w:t>
      </w:r>
      <w:r w:rsidR="00D21603" w:rsidRPr="00D21603">
        <w:rPr>
          <w:rFonts w:ascii="Calibri" w:hAnsi="Calibri" w:cs="Calibri"/>
        </w:rPr>
        <w:t>Telephone Number</w:t>
      </w:r>
      <w:r w:rsidR="002C63AF" w:rsidRPr="00D21603">
        <w:rPr>
          <w:rFonts w:ascii="Calibri" w:hAnsi="Calibri" w:cs="Calibri"/>
        </w:rPr>
        <w:t>: ________</w:t>
      </w:r>
      <w:r w:rsidR="00590D68" w:rsidRPr="00D21603">
        <w:rPr>
          <w:rFonts w:ascii="Calibri" w:hAnsi="Calibri" w:cs="Calibri"/>
        </w:rPr>
        <w:t>__</w:t>
      </w:r>
      <w:r w:rsidR="002C63AF" w:rsidRPr="00D21603">
        <w:rPr>
          <w:rFonts w:ascii="Calibri" w:hAnsi="Calibri" w:cs="Calibri"/>
        </w:rPr>
        <w:t>____________ Email: ________________</w:t>
      </w:r>
      <w:r w:rsidR="00590D68" w:rsidRPr="00D21603">
        <w:rPr>
          <w:rFonts w:ascii="Calibri" w:hAnsi="Calibri" w:cs="Calibri"/>
        </w:rPr>
        <w:t>____</w:t>
      </w:r>
      <w:r w:rsidR="002C63AF" w:rsidRPr="00D21603">
        <w:rPr>
          <w:rFonts w:ascii="Calibri" w:hAnsi="Calibri" w:cs="Calibri"/>
        </w:rPr>
        <w:t>____________</w:t>
      </w:r>
    </w:p>
    <w:p w14:paraId="0A370CB0" w14:textId="77777777" w:rsidR="002C63AF" w:rsidRPr="00D21603" w:rsidRDefault="002C63A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Brief details of behaviour problem: </w:t>
      </w:r>
      <w:r w:rsidRPr="00D21603">
        <w:rPr>
          <w:rFonts w:ascii="Calibri" w:hAnsi="Calibri" w:cs="Calibri"/>
        </w:rPr>
        <w:tab/>
      </w:r>
      <w:r w:rsidRPr="00D21603">
        <w:rPr>
          <w:rFonts w:ascii="Calibri" w:hAnsi="Calibri" w:cs="Calibri"/>
        </w:rPr>
        <w:tab/>
        <w:t xml:space="preserve">    </w:t>
      </w:r>
      <w:r w:rsidR="00590D68" w:rsidRPr="00D21603">
        <w:rPr>
          <w:rFonts w:ascii="Calibri" w:hAnsi="Calibri" w:cs="Calibri"/>
        </w:rPr>
        <w:t xml:space="preserve">                </w:t>
      </w:r>
      <w:r w:rsidRPr="00D21603">
        <w:rPr>
          <w:rFonts w:ascii="Calibri" w:hAnsi="Calibri" w:cs="Calibri"/>
        </w:rPr>
        <w:t xml:space="preserve">  Date first evident: ___ / ___ / ___</w:t>
      </w:r>
    </w:p>
    <w:p w14:paraId="7CEE7302" w14:textId="7E45D9B8" w:rsidR="002C63AF" w:rsidRPr="00D21603" w:rsidRDefault="00FE49E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E3AECCF" wp14:editId="2C0CB343">
                <wp:simplePos x="0" y="0"/>
                <wp:positionH relativeFrom="column">
                  <wp:posOffset>4373245</wp:posOffset>
                </wp:positionH>
                <wp:positionV relativeFrom="paragraph">
                  <wp:posOffset>825500</wp:posOffset>
                </wp:positionV>
                <wp:extent cx="285750" cy="209550"/>
                <wp:effectExtent l="10795" t="5080" r="8255" b="1397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0BA650" id="Rectangle 7" o:spid="_x0000_s1026" style="position:absolute;margin-left:344.35pt;margin-top:65pt;width:22.5pt;height:16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59B9558" wp14:editId="00DF8422">
                <wp:simplePos x="0" y="0"/>
                <wp:positionH relativeFrom="column">
                  <wp:posOffset>3171825</wp:posOffset>
                </wp:positionH>
                <wp:positionV relativeFrom="paragraph">
                  <wp:posOffset>825500</wp:posOffset>
                </wp:positionV>
                <wp:extent cx="285750" cy="209550"/>
                <wp:effectExtent l="9525" t="5080" r="9525" b="1397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1E3C4F" id="Rectangle 6" o:spid="_x0000_s1026" style="position:absolute;margin-left:249.75pt;margin-top:65pt;width:22.5pt;height:16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CBD2A21" wp14:editId="76B01281">
                <wp:simplePos x="0" y="0"/>
                <wp:positionH relativeFrom="column">
                  <wp:posOffset>2032635</wp:posOffset>
                </wp:positionH>
                <wp:positionV relativeFrom="paragraph">
                  <wp:posOffset>825500</wp:posOffset>
                </wp:positionV>
                <wp:extent cx="285750" cy="209550"/>
                <wp:effectExtent l="13335" t="5080" r="5715" b="1397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B9BEFB" id="Rectangle 5" o:spid="_x0000_s1026" style="position:absolute;margin-left:160.05pt;margin-top:65pt;width:22.5pt;height:16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"/>
            </w:pict>
          </mc:Fallback>
        </mc:AlternateContent>
      </w:r>
      <w:r w:rsidR="002C63AF" w:rsidRPr="00D21603">
        <w:rPr>
          <w:rFonts w:ascii="Calibri" w:hAnsi="Calibri" w:cs="Calibri"/>
        </w:rPr>
        <w:t>____________________________________________________________</w:t>
      </w:r>
      <w:r w:rsidR="00590D68" w:rsidRPr="00D21603">
        <w:rPr>
          <w:rFonts w:ascii="Calibri" w:hAnsi="Calibri" w:cs="Calibri"/>
        </w:rPr>
        <w:t>__________________</w:t>
      </w:r>
      <w:r w:rsidR="002C63AF" w:rsidRPr="00D21603">
        <w:rPr>
          <w:rFonts w:ascii="Calibri" w:hAnsi="Calibri" w:cs="Calibri"/>
        </w:rPr>
        <w:t>_____________________________________________________________________________________________________________________________________________</w:t>
      </w:r>
    </w:p>
    <w:p w14:paraId="62BF00F8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Clinical history:    detailed below                to follow                 appended</w:t>
      </w:r>
    </w:p>
    <w:p w14:paraId="54952400" w14:textId="77777777" w:rsidR="009A3CF9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_____</w:t>
      </w:r>
      <w:r w:rsidR="00590D68" w:rsidRPr="00D21603">
        <w:rPr>
          <w:rFonts w:ascii="Calibri" w:hAnsi="Calibri" w:cs="Calibri"/>
        </w:rPr>
        <w:t>_______</w:t>
      </w:r>
      <w:r w:rsidRPr="00D21603">
        <w:rPr>
          <w:rFonts w:ascii="Calibri" w:hAnsi="Calibri" w:cs="Calibri"/>
        </w:rPr>
        <w:t>____________________________</w:t>
      </w:r>
    </w:p>
    <w:p w14:paraId="78930224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_______________________</w:t>
      </w:r>
      <w:r w:rsidR="00590D68" w:rsidRPr="00D21603">
        <w:rPr>
          <w:rFonts w:ascii="Calibri" w:hAnsi="Calibri" w:cs="Calibri"/>
        </w:rPr>
        <w:t>_______</w:t>
      </w:r>
      <w:r w:rsidRPr="00D21603">
        <w:rPr>
          <w:rFonts w:ascii="Calibri" w:hAnsi="Calibri" w:cs="Calibri"/>
        </w:rPr>
        <w:t>__________</w:t>
      </w:r>
    </w:p>
    <w:p w14:paraId="3AC61FBB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_____________________________</w:t>
      </w:r>
      <w:r w:rsidR="00590D68" w:rsidRPr="00D21603">
        <w:rPr>
          <w:rFonts w:ascii="Calibri" w:hAnsi="Calibri" w:cs="Calibri"/>
        </w:rPr>
        <w:t>_______</w:t>
      </w:r>
      <w:r w:rsidRPr="00D21603">
        <w:rPr>
          <w:rFonts w:ascii="Calibri" w:hAnsi="Calibri" w:cs="Calibri"/>
        </w:rPr>
        <w:t>____</w:t>
      </w:r>
    </w:p>
    <w:p w14:paraId="5DBC1E20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</w:p>
    <w:p w14:paraId="14DC9F9F" w14:textId="77777777" w:rsidR="004B08DC" w:rsidRPr="00D21603" w:rsidRDefault="004B08DC" w:rsidP="00FD3FDA">
      <w:pPr>
        <w:spacing w:after="0"/>
        <w:rPr>
          <w:rFonts w:ascii="Calibri" w:hAnsi="Calibri" w:cs="Calibri"/>
          <w:b/>
        </w:rPr>
      </w:pPr>
      <w:r w:rsidRPr="00D21603">
        <w:rPr>
          <w:rFonts w:ascii="Calibri" w:hAnsi="Calibri" w:cs="Calibri"/>
          <w:b/>
        </w:rPr>
        <w:t>Client Details</w:t>
      </w:r>
    </w:p>
    <w:p w14:paraId="6EE4631C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Name: ________________________________________</w:t>
      </w:r>
      <w:r w:rsidR="00590D68" w:rsidRPr="00D21603">
        <w:rPr>
          <w:rFonts w:ascii="Calibri" w:hAnsi="Calibri" w:cs="Calibri"/>
        </w:rPr>
        <w:t>_______</w:t>
      </w:r>
      <w:r w:rsidRPr="00D21603">
        <w:rPr>
          <w:rFonts w:ascii="Calibri" w:hAnsi="Calibri" w:cs="Calibri"/>
        </w:rPr>
        <w:t>_____________________</w:t>
      </w:r>
      <w:r w:rsidR="00D21603" w:rsidRPr="00D21603">
        <w:rPr>
          <w:rFonts w:ascii="Calibri" w:hAnsi="Calibri" w:cs="Calibri"/>
        </w:rPr>
        <w:t>_</w:t>
      </w:r>
    </w:p>
    <w:p w14:paraId="4ABB2CE5" w14:textId="77777777" w:rsidR="004B08DC" w:rsidRPr="00D21603" w:rsidRDefault="004B08DC" w:rsidP="00D21603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Address: __________________________________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_________</w:t>
      </w:r>
      <w:r w:rsidR="00D21603" w:rsidRPr="00D21603">
        <w:rPr>
          <w:rFonts w:ascii="Calibri" w:hAnsi="Calibri" w:cs="Calibri"/>
        </w:rPr>
        <w:t xml:space="preserve">_ </w:t>
      </w:r>
    </w:p>
    <w:p w14:paraId="09B6339F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________________</w:t>
      </w:r>
      <w:r w:rsidR="00CD43F5" w:rsidRPr="00D21603">
        <w:rPr>
          <w:rFonts w:ascii="Calibri" w:hAnsi="Calibri" w:cs="Calibri"/>
        </w:rPr>
        <w:t>_</w:t>
      </w:r>
      <w:r w:rsidR="00C10489" w:rsidRPr="00D21603">
        <w:rPr>
          <w:rFonts w:ascii="Calibri" w:hAnsi="Calibri" w:cs="Calibri"/>
        </w:rPr>
        <w:t>_</w:t>
      </w:r>
      <w:r w:rsidR="00D21603" w:rsidRPr="00D21603">
        <w:rPr>
          <w:rFonts w:ascii="Calibri" w:hAnsi="Calibri" w:cs="Calibri"/>
        </w:rPr>
        <w:t xml:space="preserve">_ </w:t>
      </w:r>
    </w:p>
    <w:p w14:paraId="2DE719DA" w14:textId="77777777" w:rsidR="00CD43F5" w:rsidRPr="00D21603" w:rsidRDefault="00CD43F5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Tel</w:t>
      </w:r>
      <w:r w:rsidR="00C10489" w:rsidRPr="00D21603">
        <w:rPr>
          <w:rFonts w:ascii="Calibri" w:hAnsi="Calibri" w:cs="Calibri"/>
        </w:rPr>
        <w:t>ephone number</w:t>
      </w:r>
      <w:r w:rsidRPr="00D21603">
        <w:rPr>
          <w:rFonts w:ascii="Calibri" w:hAnsi="Calibri" w:cs="Calibri"/>
        </w:rPr>
        <w:t>(s): _________________________________</w:t>
      </w:r>
      <w:r w:rsidR="00C10489" w:rsidRPr="00D21603">
        <w:rPr>
          <w:rFonts w:ascii="Calibri" w:hAnsi="Calibri" w:cs="Calibri"/>
        </w:rPr>
        <w:t>_______________________</w:t>
      </w:r>
      <w:r w:rsidR="00D21603" w:rsidRPr="00D21603">
        <w:rPr>
          <w:rFonts w:ascii="Calibri" w:hAnsi="Calibri" w:cs="Calibri"/>
        </w:rPr>
        <w:t>_</w:t>
      </w:r>
    </w:p>
    <w:p w14:paraId="15D797CA" w14:textId="77777777" w:rsidR="00A16FE6" w:rsidRPr="00D21603" w:rsidRDefault="00A16FE6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Patient name: ________</w:t>
      </w:r>
      <w:r w:rsidR="00590D68" w:rsidRPr="00D21603">
        <w:rPr>
          <w:rFonts w:ascii="Calibri" w:hAnsi="Calibri" w:cs="Calibri"/>
        </w:rPr>
        <w:t>__</w:t>
      </w:r>
      <w:r w:rsidRPr="00D21603">
        <w:rPr>
          <w:rFonts w:ascii="Calibri" w:hAnsi="Calibri" w:cs="Calibri"/>
        </w:rPr>
        <w:t>__________</w:t>
      </w:r>
      <w:proofErr w:type="gramStart"/>
      <w:r w:rsidRPr="00D21603">
        <w:rPr>
          <w:rFonts w:ascii="Calibri" w:hAnsi="Calibri" w:cs="Calibri"/>
        </w:rPr>
        <w:t>_  Species</w:t>
      </w:r>
      <w:proofErr w:type="gramEnd"/>
      <w:r w:rsidRPr="00D21603">
        <w:rPr>
          <w:rFonts w:ascii="Calibri" w:hAnsi="Calibri" w:cs="Calibri"/>
        </w:rPr>
        <w:t xml:space="preserve"> / Breed: ___________</w:t>
      </w:r>
      <w:r w:rsidR="00590D68" w:rsidRPr="00D21603">
        <w:rPr>
          <w:rFonts w:ascii="Calibri" w:hAnsi="Calibri" w:cs="Calibri"/>
        </w:rPr>
        <w:t>____</w:t>
      </w:r>
      <w:r w:rsidRPr="00D21603">
        <w:rPr>
          <w:rFonts w:ascii="Calibri" w:hAnsi="Calibri" w:cs="Calibri"/>
        </w:rPr>
        <w:t>___________</w:t>
      </w:r>
      <w:r w:rsidR="00D21603" w:rsidRPr="00D21603">
        <w:rPr>
          <w:rFonts w:ascii="Calibri" w:hAnsi="Calibri" w:cs="Calibri"/>
        </w:rPr>
        <w:t>__</w:t>
      </w:r>
    </w:p>
    <w:p w14:paraId="0AE6E0D3" w14:textId="24950FAF" w:rsidR="00FD3FDA" w:rsidRPr="00D21603" w:rsidRDefault="00FE49EF" w:rsidP="00A16FE6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0063A0A" wp14:editId="274887F8">
                <wp:simplePos x="0" y="0"/>
                <wp:positionH relativeFrom="column">
                  <wp:posOffset>3295650</wp:posOffset>
                </wp:positionH>
                <wp:positionV relativeFrom="paragraph">
                  <wp:posOffset>15240</wp:posOffset>
                </wp:positionV>
                <wp:extent cx="285750" cy="209550"/>
                <wp:effectExtent l="9525" t="5715" r="9525" b="13335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39669B" id="Rectangle 9" o:spid="_x0000_s1026" style="position:absolute;margin-left:259.5pt;margin-top:1.2pt;width:22.5pt;height:1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D4377" wp14:editId="2B4C84CE">
                <wp:simplePos x="0" y="0"/>
                <wp:positionH relativeFrom="column">
                  <wp:posOffset>5353050</wp:posOffset>
                </wp:positionH>
                <wp:positionV relativeFrom="paragraph">
                  <wp:posOffset>15240</wp:posOffset>
                </wp:positionV>
                <wp:extent cx="285750" cy="209550"/>
                <wp:effectExtent l="9525" t="5715" r="9525" b="13335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9F1D99" id="Rectangle 11" o:spid="_x0000_s1026" style="position:absolute;margin-left:421.5pt;margin-top:1.2pt;width:22.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41D7B0" wp14:editId="08197404">
                <wp:simplePos x="0" y="0"/>
                <wp:positionH relativeFrom="column">
                  <wp:posOffset>2432685</wp:posOffset>
                </wp:positionH>
                <wp:positionV relativeFrom="paragraph">
                  <wp:posOffset>15240</wp:posOffset>
                </wp:positionV>
                <wp:extent cx="285750" cy="209550"/>
                <wp:effectExtent l="13335" t="5715" r="5715" b="13335"/>
                <wp:wrapNone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E9CDD0" id="Rectangle 8" o:spid="_x0000_s1026" style="position:absolute;margin-left:191.55pt;margin-top:1.2pt;width:22.5pt;height:16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FC6FEB" wp14:editId="0493FCB5">
                <wp:simplePos x="0" y="0"/>
                <wp:positionH relativeFrom="column">
                  <wp:posOffset>4714875</wp:posOffset>
                </wp:positionH>
                <wp:positionV relativeFrom="paragraph">
                  <wp:posOffset>15240</wp:posOffset>
                </wp:positionV>
                <wp:extent cx="285750" cy="209550"/>
                <wp:effectExtent l="9525" t="5715" r="9525" b="13335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2BC22A" id="Rectangle 10" o:spid="_x0000_s1026" style="position:absolute;margin-left:371.25pt;margin-top:1.2pt;width:22.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"/>
            </w:pict>
          </mc:Fallback>
        </mc:AlternateContent>
      </w:r>
      <w:r w:rsidR="00A16FE6" w:rsidRPr="00D21603">
        <w:rPr>
          <w:rFonts w:ascii="Calibri" w:hAnsi="Calibri" w:cs="Calibri"/>
        </w:rPr>
        <w:t>Patient age: ____</w:t>
      </w:r>
      <w:r w:rsidR="00CC65CE" w:rsidRPr="00D21603">
        <w:rPr>
          <w:rFonts w:ascii="Calibri" w:hAnsi="Calibri" w:cs="Calibri"/>
        </w:rPr>
        <w:t>_</w:t>
      </w:r>
      <w:r w:rsidR="00A16FE6" w:rsidRPr="00D21603">
        <w:rPr>
          <w:rFonts w:ascii="Calibri" w:hAnsi="Calibri" w:cs="Calibri"/>
        </w:rPr>
        <w:t>__</w:t>
      </w:r>
      <w:r w:rsidR="00590D68" w:rsidRPr="00D21603">
        <w:rPr>
          <w:rFonts w:ascii="Calibri" w:hAnsi="Calibri" w:cs="Calibri"/>
        </w:rPr>
        <w:t>_</w:t>
      </w:r>
      <w:r w:rsidR="00A16FE6" w:rsidRPr="00D21603">
        <w:rPr>
          <w:rFonts w:ascii="Calibri" w:hAnsi="Calibri" w:cs="Calibri"/>
        </w:rPr>
        <w:t xml:space="preserve">__    </w:t>
      </w:r>
      <w:r w:rsidR="00D21603" w:rsidRPr="00D21603">
        <w:rPr>
          <w:rFonts w:ascii="Calibri" w:hAnsi="Calibri" w:cs="Calibri"/>
        </w:rPr>
        <w:t xml:space="preserve">   </w:t>
      </w:r>
      <w:r w:rsidR="00590D68" w:rsidRPr="00D21603">
        <w:rPr>
          <w:rFonts w:ascii="Calibri" w:hAnsi="Calibri" w:cs="Calibri"/>
        </w:rPr>
        <w:t xml:space="preserve"> </w:t>
      </w:r>
      <w:r w:rsidR="00A16FE6" w:rsidRPr="00D21603">
        <w:rPr>
          <w:rFonts w:ascii="Calibri" w:hAnsi="Calibri" w:cs="Calibri"/>
        </w:rPr>
        <w:t xml:space="preserve">Sex: male          </w:t>
      </w:r>
      <w:r w:rsidR="00590D68" w:rsidRPr="00D21603">
        <w:rPr>
          <w:rFonts w:ascii="Calibri" w:hAnsi="Calibri" w:cs="Calibri"/>
        </w:rPr>
        <w:t xml:space="preserve"> </w:t>
      </w:r>
      <w:r w:rsidR="00A16FE6" w:rsidRPr="00D21603">
        <w:rPr>
          <w:rFonts w:ascii="Calibri" w:hAnsi="Calibri" w:cs="Calibri"/>
        </w:rPr>
        <w:t xml:space="preserve">female      </w:t>
      </w:r>
      <w:r w:rsidR="00D21603" w:rsidRPr="00D21603">
        <w:rPr>
          <w:rFonts w:ascii="Calibri" w:hAnsi="Calibri" w:cs="Calibri"/>
        </w:rPr>
        <w:t xml:space="preserve">         </w:t>
      </w:r>
      <w:proofErr w:type="spellStart"/>
      <w:r w:rsidR="00C10489" w:rsidRPr="00D21603">
        <w:rPr>
          <w:rFonts w:ascii="Calibri" w:hAnsi="Calibri" w:cs="Calibri"/>
        </w:rPr>
        <w:t>Casterated</w:t>
      </w:r>
      <w:proofErr w:type="spellEnd"/>
      <w:r w:rsidR="00A16FE6" w:rsidRPr="00D21603">
        <w:rPr>
          <w:rFonts w:ascii="Calibri" w:hAnsi="Calibri" w:cs="Calibri"/>
        </w:rPr>
        <w:t xml:space="preserve">: yes          </w:t>
      </w:r>
      <w:r w:rsidR="00590D68" w:rsidRPr="00D21603">
        <w:rPr>
          <w:rFonts w:ascii="Calibri" w:hAnsi="Calibri" w:cs="Calibri"/>
        </w:rPr>
        <w:t xml:space="preserve">  </w:t>
      </w:r>
      <w:r w:rsidR="00A16FE6" w:rsidRPr="00D21603">
        <w:rPr>
          <w:rFonts w:ascii="Calibri" w:hAnsi="Calibri" w:cs="Calibri"/>
        </w:rPr>
        <w:t>no</w:t>
      </w:r>
    </w:p>
    <w:p w14:paraId="564BBA38" w14:textId="77777777" w:rsidR="00A16FE6" w:rsidRPr="00D21603" w:rsidRDefault="00A16FE6" w:rsidP="00A16FE6">
      <w:pPr>
        <w:spacing w:after="0"/>
        <w:rPr>
          <w:rFonts w:ascii="Calibri" w:hAnsi="Calibri" w:cs="Calibri"/>
        </w:rPr>
      </w:pPr>
    </w:p>
    <w:p w14:paraId="3233DFB2" w14:textId="327C3F83" w:rsidR="00A16FE6" w:rsidRPr="00D21603" w:rsidRDefault="00A16FE6" w:rsidP="004448FA">
      <w:pPr>
        <w:spacing w:after="0"/>
        <w:jc w:val="both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I acknowledge my approval for the </w:t>
      </w:r>
      <w:r w:rsidR="00590D68" w:rsidRPr="00D21603">
        <w:rPr>
          <w:rFonts w:ascii="Calibri" w:hAnsi="Calibri" w:cs="Calibri"/>
        </w:rPr>
        <w:t xml:space="preserve">above </w:t>
      </w:r>
      <w:r w:rsidRPr="00D21603">
        <w:rPr>
          <w:rFonts w:ascii="Calibri" w:hAnsi="Calibri" w:cs="Calibri"/>
        </w:rPr>
        <w:t xml:space="preserve">client </w:t>
      </w:r>
      <w:r w:rsidR="00590D68" w:rsidRPr="00D21603">
        <w:rPr>
          <w:rFonts w:ascii="Calibri" w:hAnsi="Calibri" w:cs="Calibri"/>
        </w:rPr>
        <w:t>and</w:t>
      </w:r>
      <w:r w:rsidRPr="00D21603">
        <w:rPr>
          <w:rFonts w:ascii="Calibri" w:hAnsi="Calibri" w:cs="Calibri"/>
        </w:rPr>
        <w:t xml:space="preserve"> patient to be </w:t>
      </w:r>
      <w:r w:rsidR="004448FA" w:rsidRPr="00D21603">
        <w:rPr>
          <w:rFonts w:ascii="Calibri" w:hAnsi="Calibri" w:cs="Calibri"/>
        </w:rPr>
        <w:t xml:space="preserve">referred to </w:t>
      </w:r>
      <w:r w:rsidR="00C10489" w:rsidRPr="00D21603">
        <w:rPr>
          <w:rFonts w:ascii="Calibri" w:hAnsi="Calibri" w:cs="Calibri"/>
        </w:rPr>
        <w:t>Jenny Barker</w:t>
      </w:r>
      <w:r w:rsidR="004448FA" w:rsidRPr="00D21603">
        <w:rPr>
          <w:rFonts w:ascii="Calibri" w:hAnsi="Calibri" w:cs="Calibri"/>
        </w:rPr>
        <w:t xml:space="preserve">. I understand a </w:t>
      </w:r>
      <w:r w:rsidR="00AC5C27" w:rsidRPr="00D21603">
        <w:rPr>
          <w:rFonts w:ascii="Calibri" w:hAnsi="Calibri" w:cs="Calibri"/>
        </w:rPr>
        <w:t xml:space="preserve">copy of the </w:t>
      </w:r>
      <w:r w:rsidR="004448FA" w:rsidRPr="00D21603">
        <w:rPr>
          <w:rFonts w:ascii="Calibri" w:hAnsi="Calibri" w:cs="Calibri"/>
        </w:rPr>
        <w:t xml:space="preserve">full report, detailing the assessment and treatment plan, will be </w:t>
      </w:r>
      <w:r w:rsidR="000E27A9">
        <w:rPr>
          <w:rFonts w:ascii="Calibri" w:hAnsi="Calibri" w:cs="Calibri"/>
        </w:rPr>
        <w:t>accessible</w:t>
      </w:r>
      <w:r w:rsidR="004448FA" w:rsidRPr="00D21603">
        <w:rPr>
          <w:rFonts w:ascii="Calibri" w:hAnsi="Calibri" w:cs="Calibri"/>
        </w:rPr>
        <w:t xml:space="preserve"> to me by </w:t>
      </w:r>
      <w:r w:rsidR="000E27A9">
        <w:rPr>
          <w:rFonts w:ascii="Calibri" w:hAnsi="Calibri" w:cs="Calibri"/>
        </w:rPr>
        <w:t xml:space="preserve">request via </w:t>
      </w:r>
      <w:r w:rsidR="00C10489" w:rsidRPr="00D21603">
        <w:rPr>
          <w:rFonts w:ascii="Calibri" w:hAnsi="Calibri" w:cs="Calibri"/>
        </w:rPr>
        <w:t>email/</w:t>
      </w:r>
      <w:r w:rsidR="004448FA" w:rsidRPr="00D21603">
        <w:rPr>
          <w:rFonts w:ascii="Calibri" w:hAnsi="Calibri" w:cs="Calibri"/>
        </w:rPr>
        <w:t xml:space="preserve">post </w:t>
      </w:r>
      <w:r w:rsidR="000E27A9">
        <w:rPr>
          <w:rFonts w:ascii="Calibri" w:hAnsi="Calibri" w:cs="Calibri"/>
        </w:rPr>
        <w:t>after the</w:t>
      </w:r>
      <w:r w:rsidR="00C10489" w:rsidRPr="00D21603">
        <w:rPr>
          <w:rFonts w:ascii="Calibri" w:hAnsi="Calibri" w:cs="Calibri"/>
        </w:rPr>
        <w:t xml:space="preserve"> consultation. </w:t>
      </w:r>
    </w:p>
    <w:p w14:paraId="0B1971FB" w14:textId="77777777" w:rsidR="004448FA" w:rsidRPr="00D21603" w:rsidRDefault="004448FA" w:rsidP="004448FA">
      <w:pPr>
        <w:spacing w:after="0"/>
        <w:jc w:val="both"/>
        <w:rPr>
          <w:rFonts w:ascii="Calibri" w:hAnsi="Calibri" w:cs="Calibri"/>
        </w:rPr>
      </w:pPr>
    </w:p>
    <w:p w14:paraId="6A365424" w14:textId="77777777" w:rsidR="004448FA" w:rsidRPr="00D21603" w:rsidRDefault="004448FA" w:rsidP="004448FA">
      <w:pPr>
        <w:spacing w:after="0"/>
        <w:jc w:val="both"/>
        <w:rPr>
          <w:rFonts w:ascii="Calibri" w:hAnsi="Calibri" w:cs="Calibri"/>
        </w:rPr>
      </w:pPr>
      <w:r w:rsidRPr="00D21603">
        <w:rPr>
          <w:rFonts w:ascii="Calibri" w:hAnsi="Calibri" w:cs="Calibri"/>
        </w:rPr>
        <w:t>Signed (Veterinary Surgeon): _______________</w:t>
      </w:r>
      <w:r w:rsidR="00ED7A66" w:rsidRPr="00D21603">
        <w:rPr>
          <w:rFonts w:ascii="Calibri" w:hAnsi="Calibri" w:cs="Calibri"/>
        </w:rPr>
        <w:t>_____</w:t>
      </w:r>
      <w:r w:rsidRPr="00D21603">
        <w:rPr>
          <w:rFonts w:ascii="Calibri" w:hAnsi="Calibri" w:cs="Calibri"/>
        </w:rPr>
        <w:t>_______</w:t>
      </w:r>
      <w:proofErr w:type="gramStart"/>
      <w:r w:rsidRPr="00D21603">
        <w:rPr>
          <w:rFonts w:ascii="Calibri" w:hAnsi="Calibri" w:cs="Calibri"/>
        </w:rPr>
        <w:t>_  Date</w:t>
      </w:r>
      <w:proofErr w:type="gramEnd"/>
      <w:r w:rsidRPr="00D21603">
        <w:rPr>
          <w:rFonts w:ascii="Calibri" w:hAnsi="Calibri" w:cs="Calibri"/>
        </w:rPr>
        <w:t>: _______</w:t>
      </w:r>
      <w:r w:rsidR="00ED7A66" w:rsidRPr="00D21603">
        <w:rPr>
          <w:rFonts w:ascii="Calibri" w:hAnsi="Calibri" w:cs="Calibri"/>
        </w:rPr>
        <w:t>_</w:t>
      </w:r>
      <w:r w:rsidRPr="00D21603">
        <w:rPr>
          <w:rFonts w:ascii="Calibri" w:hAnsi="Calibri" w:cs="Calibri"/>
        </w:rPr>
        <w:t>________</w:t>
      </w:r>
    </w:p>
    <w:sectPr w:rsidR="004448FA" w:rsidRPr="00D21603" w:rsidSect="00C10489">
      <w:pgSz w:w="11906" w:h="16838" w:code="9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IyMTM3NjW3MDRU0lEKTi0uzszPAykwrgUAKpbvZCwAAAA="/>
  </w:docVars>
  <w:rsids>
    <w:rsidRoot w:val="00FD3FDA"/>
    <w:rsid w:val="000A2D6F"/>
    <w:rsid w:val="000B0E82"/>
    <w:rsid w:val="000C1516"/>
    <w:rsid w:val="000E27A9"/>
    <w:rsid w:val="0019381B"/>
    <w:rsid w:val="00210471"/>
    <w:rsid w:val="00244DE9"/>
    <w:rsid w:val="00293071"/>
    <w:rsid w:val="002C63AF"/>
    <w:rsid w:val="002E20CE"/>
    <w:rsid w:val="00321811"/>
    <w:rsid w:val="00380282"/>
    <w:rsid w:val="0039222F"/>
    <w:rsid w:val="004448FA"/>
    <w:rsid w:val="004743E5"/>
    <w:rsid w:val="004B08DC"/>
    <w:rsid w:val="005009E4"/>
    <w:rsid w:val="00590D68"/>
    <w:rsid w:val="00602D6B"/>
    <w:rsid w:val="00635DF6"/>
    <w:rsid w:val="0071233F"/>
    <w:rsid w:val="00714730"/>
    <w:rsid w:val="00740952"/>
    <w:rsid w:val="00762EB4"/>
    <w:rsid w:val="00805674"/>
    <w:rsid w:val="00943FA0"/>
    <w:rsid w:val="00995D0C"/>
    <w:rsid w:val="009A3CF9"/>
    <w:rsid w:val="009F3D17"/>
    <w:rsid w:val="00A04C6C"/>
    <w:rsid w:val="00A16FE6"/>
    <w:rsid w:val="00A43DF8"/>
    <w:rsid w:val="00A4512D"/>
    <w:rsid w:val="00AB048C"/>
    <w:rsid w:val="00AC5C27"/>
    <w:rsid w:val="00C10489"/>
    <w:rsid w:val="00C4790D"/>
    <w:rsid w:val="00CC65CE"/>
    <w:rsid w:val="00CD43F5"/>
    <w:rsid w:val="00D10C6A"/>
    <w:rsid w:val="00D21603"/>
    <w:rsid w:val="00D75EA4"/>
    <w:rsid w:val="00ED7A66"/>
    <w:rsid w:val="00F3188D"/>
    <w:rsid w:val="00FD3FDA"/>
    <w:rsid w:val="00FE4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F287"/>
  <w15:chartTrackingRefBased/>
  <w15:docId w15:val="{2F16DE4F-F2FE-497A-AFD4-23A2E1554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471"/>
    <w:pPr>
      <w:spacing w:after="240" w:line="360" w:lineRule="auto"/>
      <w:ind w:left="-23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3F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3FDA"/>
    <w:rPr>
      <w:rFonts w:ascii="Tahoma" w:hAnsi="Tahoma" w:cs="Tahoma"/>
      <w:color w:val="auto"/>
      <w:sz w:val="16"/>
      <w:szCs w:val="16"/>
    </w:rPr>
  </w:style>
  <w:style w:type="character" w:styleId="Hyperlink">
    <w:name w:val="Hyperlink"/>
    <w:uiPriority w:val="99"/>
    <w:unhideWhenUsed/>
    <w:rsid w:val="009A3CF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</dc:creator>
  <cp:keywords/>
  <cp:lastModifiedBy>Jenny Barker (Student)</cp:lastModifiedBy>
  <cp:revision>4</cp:revision>
  <cp:lastPrinted>2012-12-29T17:23:00Z</cp:lastPrinted>
  <dcterms:created xsi:type="dcterms:W3CDTF">2022-01-17T11:27:00Z</dcterms:created>
  <dcterms:modified xsi:type="dcterms:W3CDTF">2022-01-19T15:26:00Z</dcterms:modified>
</cp:coreProperties>
</file>